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B07FEF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B07FEF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B07FEF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B07FEF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B07FEF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B07FEF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B07FEF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B07FEF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B07FEF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B07FEF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B07FEF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B07FEF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7657904A" w14:textId="436DD331" w:rsidR="006A36CF" w:rsidRPr="00572F7E" w:rsidRDefault="006A36CF" w:rsidP="0050785E">
      <w:pPr>
        <w:pStyle w:val="Paragrafoelenco"/>
        <w:numPr>
          <w:ilvl w:val="0"/>
          <w:numId w:val="32"/>
        </w:numPr>
        <w:rPr>
          <w:rStyle w:val="normaltextrun"/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unlogged user, I want to see the cinema projection, so that I can choose whether to go to the cinema to watch a movie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674BD2F1" w14:textId="4AB0F964" w:rsidR="00572F7E" w:rsidRPr="00572F7E" w:rsidRDefault="00572F7E" w:rsidP="00572F7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FC3557">
        <w:rPr>
          <w:rStyle w:val="normaltextrun"/>
          <w:rFonts w:eastAsiaTheme="majorEastAsia" w:cstheme="majorHAnsi"/>
          <w:sz w:val="22"/>
          <w:lang w:val="en-US"/>
        </w:rPr>
        <w:t>.</w:t>
      </w:r>
    </w:p>
    <w:p w14:paraId="184751F5" w14:textId="77777777" w:rsidR="006A36CF" w:rsidRPr="00FC3557" w:rsidRDefault="006A36CF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Style w:val="normaltextrun"/>
          <w:rFonts w:eastAsiaTheme="majorEastAsia" w:cstheme="majorHAnsi"/>
          <w:sz w:val="22"/>
          <w:lang w:val="en-US"/>
        </w:rPr>
        <w:t>As an administrator, I want to define work shifts, so that I can manage the employees.</w:t>
      </w:r>
    </w:p>
    <w:p w14:paraId="1F567DFE" w14:textId="69232D4C" w:rsidR="00E2056F" w:rsidRPr="00FC3557" w:rsidRDefault="00E2056F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>As a customer, I want to see the film ratings, so that I can know the critics judgment.</w:t>
      </w:r>
      <w:r w:rsidRPr="00375B3B">
        <w:rPr>
          <w:rStyle w:val="eop"/>
          <w:rFonts w:cstheme="majorHAnsi"/>
          <w:sz w:val="22"/>
          <w:shd w:val="clear" w:color="auto" w:fill="FFFFFF"/>
          <w:lang w:val="en-US"/>
        </w:rPr>
        <w:t> </w:t>
      </w:r>
    </w:p>
    <w:p w14:paraId="058DA656" w14:textId="2FC28AA0" w:rsidR="00DD43B7" w:rsidRPr="00FC3557" w:rsidRDefault="00DD43B7" w:rsidP="0050785E">
      <w:pPr>
        <w:pStyle w:val="Paragrafoelenco"/>
        <w:numPr>
          <w:ilvl w:val="0"/>
          <w:numId w:val="32"/>
        </w:numPr>
        <w:rPr>
          <w:rStyle w:val="eop"/>
          <w:rFonts w:cstheme="majorHAnsi"/>
          <w:sz w:val="22"/>
          <w:lang w:val="en-US"/>
        </w:rPr>
      </w:pPr>
      <w:r w:rsidRPr="00FC3557">
        <w:rPr>
          <w:rStyle w:val="normaltextrun"/>
          <w:rFonts w:cstheme="majorHAnsi"/>
          <w:sz w:val="22"/>
          <w:lang w:val="en-GB"/>
        </w:rPr>
        <w:t>As an administrator, I want to create a monthly report, so that I can extract data for business analysis.</w:t>
      </w:r>
    </w:p>
    <w:p w14:paraId="4ADF674C" w14:textId="638FA720" w:rsidR="00FC3557" w:rsidRPr="00FC3557" w:rsidRDefault="00FC3557" w:rsidP="0050785E">
      <w:pPr>
        <w:pStyle w:val="Paragrafoelenco"/>
        <w:numPr>
          <w:ilvl w:val="0"/>
          <w:numId w:val="32"/>
        </w:numPr>
        <w:rPr>
          <w:rFonts w:cstheme="majorHAnsi"/>
          <w:sz w:val="22"/>
          <w:lang w:val="en-US"/>
        </w:rPr>
      </w:pPr>
      <w:r w:rsidRPr="00FC3557">
        <w:rPr>
          <w:rFonts w:cstheme="majorHAnsi"/>
          <w:sz w:val="22"/>
          <w:lang w:val="en-US"/>
        </w:rPr>
        <w:t xml:space="preserve"> As an administrator, I want to see all the films, so that I can put them in </w:t>
      </w:r>
      <w:r>
        <w:rPr>
          <w:rFonts w:cstheme="majorHAnsi"/>
          <w:sz w:val="22"/>
          <w:lang w:val="en-US"/>
        </w:rPr>
        <w:t>projection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2290B1A6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change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2FFE6B96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the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assign</w:t>
      </w:r>
      <w:r w:rsidRPr="0050785E">
        <w:rPr>
          <w:rStyle w:val="normaltextrun"/>
          <w:rFonts w:cstheme="majorHAnsi"/>
          <w:lang w:val="en-GB"/>
        </w:rPr>
        <w:t xml:space="preserve"> of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5B8294B6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10350F">
        <w:rPr>
          <w:rStyle w:val="normaltextrun"/>
          <w:rFonts w:eastAsiaTheme="majorEastAsia" w:cstheme="majorHAnsi"/>
          <w:highlight w:val="yellow"/>
          <w:lang w:val="en-US"/>
        </w:rPr>
        <w:t xml:space="preserve">The system shall provide </w:t>
      </w:r>
      <w:r w:rsidRPr="0010350F">
        <w:rPr>
          <w:rStyle w:val="jlqj4b"/>
          <w:highlight w:val="yellow"/>
          <w:lang w:val="en"/>
        </w:rPr>
        <w:t xml:space="preserve">a (ticket </w:t>
      </w:r>
      <w:proofErr w:type="gramStart"/>
      <w:r w:rsidRPr="0010350F">
        <w:rPr>
          <w:rStyle w:val="jlqj4b"/>
          <w:highlight w:val="yellow"/>
          <w:lang w:val="en"/>
        </w:rPr>
        <w:t>options)*</w:t>
      </w:r>
      <w:proofErr w:type="gramEnd"/>
      <w:r w:rsidR="003630C9" w:rsidRPr="0010350F">
        <w:rPr>
          <w:rStyle w:val="jlqj4b"/>
          <w:lang w:val="en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2A71E0A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 xml:space="preserve">his ticket includes a gadget related to the movie you are watching (such as t-shirts, bracelets, hats, </w:t>
      </w:r>
      <w:proofErr w:type="spellStart"/>
      <w:r w:rsidR="00F210F0" w:rsidRPr="00F210F0">
        <w:rPr>
          <w:lang w:val="en-US"/>
        </w:rPr>
        <w:t>etc</w:t>
      </w:r>
      <w:proofErr w:type="spellEnd"/>
      <w:r w:rsidR="00F210F0" w:rsidRPr="00F210F0">
        <w:rPr>
          <w:lang w:val="en-US"/>
        </w:rPr>
        <w:t xml:space="preserve"> ...)</w:t>
      </w:r>
    </w:p>
    <w:p w14:paraId="125DDA1A" w14:textId="049C0974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 xml:space="preserve">his ticket allows you to fly over the waiting line at the entrance to the </w:t>
      </w:r>
      <w:proofErr w:type="gramStart"/>
      <w:r w:rsidR="00F210F0" w:rsidRPr="00F210F0">
        <w:rPr>
          <w:lang w:val="en-US"/>
        </w:rPr>
        <w:t>cinema</w:t>
      </w:r>
      <w:proofErr w:type="gramEnd"/>
    </w:p>
    <w:p w14:paraId="150A3334" w14:textId="626E4067" w:rsidR="0073144B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 xml:space="preserve">his ticket includes a full meal (sweet, savory, soft drinks) at the cinema </w:t>
      </w:r>
      <w:proofErr w:type="gramStart"/>
      <w:r w:rsidR="00F210F0" w:rsidRPr="00F210F0">
        <w:rPr>
          <w:lang w:val="en-US"/>
        </w:rPr>
        <w:t>bar</w:t>
      </w:r>
      <w:proofErr w:type="gramEnd"/>
    </w:p>
    <w:sectPr w:rsidR="0073144B" w:rsidRPr="00F210F0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BEF0DD" w14:textId="77777777" w:rsidR="00B07FEF" w:rsidRDefault="00B07FEF" w:rsidP="00902CEC">
      <w:pPr>
        <w:spacing w:after="0" w:line="240" w:lineRule="auto"/>
      </w:pPr>
      <w:r>
        <w:separator/>
      </w:r>
    </w:p>
  </w:endnote>
  <w:endnote w:type="continuationSeparator" w:id="0">
    <w:p w14:paraId="7024D47B" w14:textId="77777777" w:rsidR="00B07FEF" w:rsidRDefault="00B07FEF" w:rsidP="00902CEC">
      <w:pPr>
        <w:spacing w:after="0" w:line="240" w:lineRule="auto"/>
      </w:pPr>
      <w:r>
        <w:continuationSeparator/>
      </w:r>
    </w:p>
  </w:endnote>
  <w:endnote w:type="continuationNotice" w:id="1">
    <w:p w14:paraId="097EBEAA" w14:textId="77777777" w:rsidR="00B07FEF" w:rsidRDefault="00B07F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9A254" w14:textId="77777777" w:rsidR="00B07FEF" w:rsidRDefault="00B07FEF" w:rsidP="00902CEC">
      <w:pPr>
        <w:spacing w:after="0" w:line="240" w:lineRule="auto"/>
      </w:pPr>
      <w:r>
        <w:separator/>
      </w:r>
    </w:p>
  </w:footnote>
  <w:footnote w:type="continuationSeparator" w:id="0">
    <w:p w14:paraId="6855DE7D" w14:textId="77777777" w:rsidR="00B07FEF" w:rsidRDefault="00B07FEF" w:rsidP="00902CEC">
      <w:pPr>
        <w:spacing w:after="0" w:line="240" w:lineRule="auto"/>
      </w:pPr>
      <w:r>
        <w:continuationSeparator/>
      </w:r>
    </w:p>
  </w:footnote>
  <w:footnote w:type="continuationNotice" w:id="1">
    <w:p w14:paraId="1A7CFB37" w14:textId="77777777" w:rsidR="00B07FEF" w:rsidRDefault="00B07FE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2</TotalTime>
  <Pages>1</Pages>
  <Words>1035</Words>
  <Characters>5904</Characters>
  <Application>Microsoft Office Word</Application>
  <DocSecurity>0</DocSecurity>
  <Lines>49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47</cp:revision>
  <cp:lastPrinted>2021-06-30T06:45:00Z</cp:lastPrinted>
  <dcterms:created xsi:type="dcterms:W3CDTF">2021-02-16T04:46:00Z</dcterms:created>
  <dcterms:modified xsi:type="dcterms:W3CDTF">2021-07-01T20:28:00Z</dcterms:modified>
</cp:coreProperties>
</file>